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886716" w14:textId="77777777" w:rsidR="00857D7A" w:rsidRPr="00857D7A" w:rsidRDefault="00857D7A" w:rsidP="00857D7A">
      <w:pPr>
        <w:bidi w:val="0"/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857D7A">
        <w:rPr>
          <w:rFonts w:ascii="Segoe UI Emoji" w:eastAsia="Times New Roman" w:hAnsi="Segoe UI Emoji" w:cs="Segoe UI Emoji"/>
          <w:b/>
          <w:bCs/>
          <w:kern w:val="36"/>
          <w:sz w:val="48"/>
          <w:szCs w:val="48"/>
          <w14:ligatures w14:val="none"/>
        </w:rPr>
        <w:t>🚗</w:t>
      </w:r>
      <w:r w:rsidRPr="00857D7A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</w:t>
      </w:r>
      <w:r w:rsidRPr="00857D7A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rtl/>
          <w14:ligatures w14:val="none"/>
        </w:rPr>
        <w:t>מערכת גרר גולן – תיעוד והסבר</w:t>
      </w:r>
    </w:p>
    <w:p w14:paraId="3BE7B9D1" w14:textId="77777777" w:rsidR="00857D7A" w:rsidRPr="00857D7A" w:rsidRDefault="00857D7A" w:rsidP="00857D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מבוא</w:t>
      </w:r>
    </w:p>
    <w:p w14:paraId="43D06676" w14:textId="77777777" w:rsidR="00857D7A" w:rsidRPr="00857D7A" w:rsidRDefault="00857D7A" w:rsidP="00857D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מערכת נבנתה כדי לאפשר ללקוחות להזמין שירותי גרירה בצורה דיגיטלית, ולצוות הגרר לנהל את ההזמנות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יא כוללת טפסים חכמים, חישוב מחיר אוטומטי לפי פרמטרים שונים, התממשקות ל־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Google Maps, Google Calendar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־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Google Sheets,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וממשק התחברות נפרד </w:t>
      </w:r>
      <w:proofErr w:type="spellStart"/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אדמין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2CF7870C" w14:textId="77777777" w:rsidR="00857D7A" w:rsidRPr="00857D7A" w:rsidRDefault="00857D7A" w:rsidP="00857D7A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707CE1A3">
          <v:rect id="_x0000_i1037" style="width:0;height:1.5pt" o:hralign="center" o:hrstd="t" o:hr="t" fillcolor="#a0a0a0" stroked="f"/>
        </w:pict>
      </w:r>
    </w:p>
    <w:p w14:paraId="2F04AA75" w14:textId="77777777" w:rsidR="00857D7A" w:rsidRPr="00857D7A" w:rsidRDefault="00857D7A" w:rsidP="00857D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מבנה הפרויקט</w:t>
      </w:r>
    </w:p>
    <w:p w14:paraId="610C0ED6" w14:textId="77777777" w:rsidR="00857D7A" w:rsidRPr="00857D7A" w:rsidRDefault="00857D7A" w:rsidP="00857D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857D7A">
        <w:rPr>
          <w:rFonts w:ascii="Segoe UI Emoji" w:eastAsia="Times New Roman" w:hAnsi="Segoe UI Emoji" w:cs="Segoe UI Emoji"/>
          <w:b/>
          <w:bCs/>
          <w:sz w:val="27"/>
          <w:szCs w:val="27"/>
          <w14:ligatures w14:val="none"/>
        </w:rPr>
        <w:t>📂</w:t>
      </w:r>
      <w:r w:rsidRPr="00857D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 xml:space="preserve"> HTML – </w:t>
      </w:r>
      <w:r w:rsidRPr="00857D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מבנה הדפים</w:t>
      </w:r>
    </w:p>
    <w:p w14:paraId="26A21AC2" w14:textId="77777777" w:rsidR="00857D7A" w:rsidRPr="00857D7A" w:rsidRDefault="00857D7A" w:rsidP="00857D7A">
      <w:pPr>
        <w:numPr>
          <w:ilvl w:val="0"/>
          <w:numId w:val="8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index.html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דף הכניסה הראשי. מכיל את ממשק ההתחברות/הרשמה. מפנה לטופס ההזמנה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(form.html).</w:t>
      </w:r>
    </w:p>
    <w:p w14:paraId="33E95759" w14:textId="77777777" w:rsidR="00857D7A" w:rsidRPr="00857D7A" w:rsidRDefault="00857D7A" w:rsidP="00857D7A">
      <w:pPr>
        <w:numPr>
          <w:ilvl w:val="0"/>
          <w:numId w:val="8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form.html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טופס ההזמנה המלא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:</w:t>
      </w:r>
    </w:p>
    <w:p w14:paraId="19C8C721" w14:textId="77777777" w:rsidR="00857D7A" w:rsidRPr="00857D7A" w:rsidRDefault="00857D7A" w:rsidP="00857D7A">
      <w:pPr>
        <w:numPr>
          <w:ilvl w:val="1"/>
          <w:numId w:val="8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רטי רכב תקול (מאיפה אוספים, לאן לוקחים, סוג תקלה, סוג גרר מתאים)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468BEFA4" w14:textId="77777777" w:rsidR="00857D7A" w:rsidRPr="00857D7A" w:rsidRDefault="00857D7A" w:rsidP="00857D7A">
      <w:pPr>
        <w:numPr>
          <w:ilvl w:val="1"/>
          <w:numId w:val="8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רטי רכב תקין (אם מדובר בגרירה עם רכב חלופי – מוצא, יעד)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01753854" w14:textId="77777777" w:rsidR="00857D7A" w:rsidRPr="00857D7A" w:rsidRDefault="00857D7A" w:rsidP="00857D7A">
      <w:pPr>
        <w:numPr>
          <w:ilvl w:val="1"/>
          <w:numId w:val="8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נשי קשר להזמנה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08FEA884" w14:textId="77777777" w:rsidR="00857D7A" w:rsidRPr="00857D7A" w:rsidRDefault="00857D7A" w:rsidP="00857D7A">
      <w:pPr>
        <w:numPr>
          <w:ilvl w:val="1"/>
          <w:numId w:val="8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בחירת סוג שירות (רגיל / שעות מיוחדות / שטחים)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2C9373B2" w14:textId="77777777" w:rsidR="00857D7A" w:rsidRPr="00857D7A" w:rsidRDefault="00857D7A" w:rsidP="00857D7A">
      <w:pPr>
        <w:numPr>
          <w:ilvl w:val="1"/>
          <w:numId w:val="8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ישוב מחיר אוטומטי ותצוגת סיכום לפני שליחה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2FCA4B4B" w14:textId="77777777" w:rsidR="00857D7A" w:rsidRPr="00857D7A" w:rsidRDefault="00857D7A" w:rsidP="00857D7A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01E9173D">
          <v:rect id="_x0000_i1038" style="width:0;height:1.5pt" o:hralign="center" o:hrstd="t" o:hr="t" fillcolor="#a0a0a0" stroked="f"/>
        </w:pict>
      </w:r>
    </w:p>
    <w:p w14:paraId="7EB75359" w14:textId="77777777" w:rsidR="00857D7A" w:rsidRPr="00857D7A" w:rsidRDefault="00857D7A" w:rsidP="00857D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857D7A">
        <w:rPr>
          <w:rFonts w:ascii="Segoe UI Emoji" w:eastAsia="Times New Roman" w:hAnsi="Segoe UI Emoji" w:cs="Segoe UI Emoji"/>
          <w:b/>
          <w:bCs/>
          <w:sz w:val="27"/>
          <w:szCs w:val="27"/>
          <w14:ligatures w14:val="none"/>
        </w:rPr>
        <w:t>📂</w:t>
      </w:r>
      <w:r w:rsidRPr="00857D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 xml:space="preserve"> CSS – </w:t>
      </w:r>
      <w:r w:rsidRPr="00857D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עיצוב ותצוגה</w:t>
      </w:r>
    </w:p>
    <w:p w14:paraId="5A057062" w14:textId="77777777" w:rsidR="00857D7A" w:rsidRPr="00857D7A" w:rsidRDefault="00857D7A" w:rsidP="00857D7A">
      <w:pPr>
        <w:numPr>
          <w:ilvl w:val="0"/>
          <w:numId w:val="8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style.css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יצוב עיקרי של טופס ההזמנה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:</w:t>
      </w:r>
    </w:p>
    <w:p w14:paraId="1DB5492E" w14:textId="77777777" w:rsidR="00857D7A" w:rsidRPr="00857D7A" w:rsidRDefault="00857D7A" w:rsidP="00857D7A">
      <w:pPr>
        <w:numPr>
          <w:ilvl w:val="1"/>
          <w:numId w:val="8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יצוב כרטיסי המחיר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4EC51A90" w14:textId="77777777" w:rsidR="00857D7A" w:rsidRPr="00857D7A" w:rsidRDefault="00857D7A" w:rsidP="00857D7A">
      <w:pPr>
        <w:numPr>
          <w:ilvl w:val="1"/>
          <w:numId w:val="8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יצוב שדות כתובת עם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Google Autocomplete.</w:t>
      </w:r>
    </w:p>
    <w:p w14:paraId="7A98F0A2" w14:textId="77777777" w:rsidR="00857D7A" w:rsidRPr="00857D7A" w:rsidRDefault="00857D7A" w:rsidP="00857D7A">
      <w:pPr>
        <w:numPr>
          <w:ilvl w:val="1"/>
          <w:numId w:val="8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נימציות מעבר בין שלבים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58546D63" w14:textId="77777777" w:rsidR="00857D7A" w:rsidRPr="00857D7A" w:rsidRDefault="00857D7A" w:rsidP="00857D7A">
      <w:pPr>
        <w:numPr>
          <w:ilvl w:val="1"/>
          <w:numId w:val="8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טפסים </w:t>
      </w:r>
      <w:proofErr w:type="spellStart"/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רספונסיביים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למובייל ודסקטופ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39F55697" w14:textId="77777777" w:rsidR="00857D7A" w:rsidRPr="00857D7A" w:rsidRDefault="00857D7A" w:rsidP="00857D7A">
      <w:pPr>
        <w:numPr>
          <w:ilvl w:val="0"/>
          <w:numId w:val="8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style_login.css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יצוב מסך ההתחברות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:</w:t>
      </w:r>
    </w:p>
    <w:p w14:paraId="1407C0B7" w14:textId="77777777" w:rsidR="00857D7A" w:rsidRPr="00857D7A" w:rsidRDefault="00857D7A" w:rsidP="00857D7A">
      <w:pPr>
        <w:numPr>
          <w:ilvl w:val="1"/>
          <w:numId w:val="8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טופס התחברות והרשמה עם אנימציות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0878E880" w14:textId="77777777" w:rsidR="00857D7A" w:rsidRPr="00857D7A" w:rsidRDefault="00857D7A" w:rsidP="00857D7A">
      <w:pPr>
        <w:numPr>
          <w:ilvl w:val="1"/>
          <w:numId w:val="8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עיצוב </w:t>
      </w:r>
      <w:proofErr w:type="spellStart"/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רספונסיבי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מותאם לנייד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217C3CEF" w14:textId="77777777" w:rsidR="00857D7A" w:rsidRPr="00857D7A" w:rsidRDefault="00857D7A" w:rsidP="00857D7A">
      <w:pPr>
        <w:numPr>
          <w:ilvl w:val="1"/>
          <w:numId w:val="8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פתורים ואלמנטים עם מעבר חלק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363A6CC6" w14:textId="77777777" w:rsidR="00857D7A" w:rsidRPr="00857D7A" w:rsidRDefault="00857D7A" w:rsidP="00857D7A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662D3DB9">
          <v:rect id="_x0000_i1039" style="width:0;height:1.5pt" o:hralign="center" o:hrstd="t" o:hr="t" fillcolor="#a0a0a0" stroked="f"/>
        </w:pict>
      </w:r>
    </w:p>
    <w:p w14:paraId="7A6BBA7F" w14:textId="77777777" w:rsidR="00857D7A" w:rsidRPr="00857D7A" w:rsidRDefault="00857D7A" w:rsidP="00857D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857D7A">
        <w:rPr>
          <w:rFonts w:ascii="Segoe UI Emoji" w:eastAsia="Times New Roman" w:hAnsi="Segoe UI Emoji" w:cs="Segoe UI Emoji"/>
          <w:b/>
          <w:bCs/>
          <w:sz w:val="27"/>
          <w:szCs w:val="27"/>
          <w14:ligatures w14:val="none"/>
        </w:rPr>
        <w:t>📂</w:t>
      </w:r>
      <w:r w:rsidRPr="00857D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 xml:space="preserve"> JavaScript – </w:t>
      </w:r>
      <w:r w:rsidRPr="00857D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לוגיקה ועסקים</w:t>
      </w:r>
    </w:p>
    <w:p w14:paraId="11DEA0C9" w14:textId="77777777" w:rsidR="00857D7A" w:rsidRPr="00857D7A" w:rsidRDefault="00857D7A" w:rsidP="00857D7A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קבצים ראשיים</w:t>
      </w:r>
    </w:p>
    <w:p w14:paraId="24CB023B" w14:textId="77777777" w:rsidR="00857D7A" w:rsidRPr="00857D7A" w:rsidRDefault="00857D7A" w:rsidP="00857D7A">
      <w:pPr>
        <w:numPr>
          <w:ilvl w:val="0"/>
          <w:numId w:val="8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lastRenderedPageBreak/>
        <w:t>main.js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תחל את המנהלים השונים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(Managers).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וודא שכל המודולים פועלים ברצף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: </w:t>
      </w:r>
      <w:proofErr w:type="spellStart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VehicleManager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, </w:t>
      </w:r>
      <w:proofErr w:type="spellStart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PricingManager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, </w:t>
      </w:r>
      <w:proofErr w:type="spellStart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FormManager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proofErr w:type="spellStart"/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כו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’.</w:t>
      </w:r>
    </w:p>
    <w:p w14:paraId="1B2168A7" w14:textId="77777777" w:rsidR="00857D7A" w:rsidRPr="00857D7A" w:rsidRDefault="00857D7A" w:rsidP="00857D7A">
      <w:pPr>
        <w:numPr>
          <w:ilvl w:val="0"/>
          <w:numId w:val="8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FormManager.js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נהל את זרימת הטופס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:</w:t>
      </w:r>
    </w:p>
    <w:p w14:paraId="6BB892A0" w14:textId="77777777" w:rsidR="00857D7A" w:rsidRPr="00857D7A" w:rsidRDefault="00857D7A" w:rsidP="00857D7A">
      <w:pPr>
        <w:numPr>
          <w:ilvl w:val="1"/>
          <w:numId w:val="8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עבר בין שלבים (רכב תקין, רכב תקול, אנשי קשר, סיכום)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22DDFAAA" w14:textId="77777777" w:rsidR="00857D7A" w:rsidRPr="00857D7A" w:rsidRDefault="00857D7A" w:rsidP="00857D7A">
      <w:pPr>
        <w:numPr>
          <w:ilvl w:val="1"/>
          <w:numId w:val="8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טיפול בכפתורי בחירה (חניון, שטחים)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38E60D05" w14:textId="77777777" w:rsidR="00857D7A" w:rsidRPr="00857D7A" w:rsidRDefault="00857D7A" w:rsidP="00857D7A">
      <w:pPr>
        <w:numPr>
          <w:ilvl w:val="1"/>
          <w:numId w:val="8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לידציה בסיסית לפני מעבר שלב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6C8E5AAC" w14:textId="77777777" w:rsidR="00857D7A" w:rsidRPr="00857D7A" w:rsidRDefault="00857D7A" w:rsidP="00857D7A">
      <w:pPr>
        <w:numPr>
          <w:ilvl w:val="1"/>
          <w:numId w:val="8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ריאה ל־</w:t>
      </w:r>
      <w:proofErr w:type="spellStart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PricingManager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די לעדכן מחיר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2C395ADE" w14:textId="77777777" w:rsidR="00857D7A" w:rsidRPr="00857D7A" w:rsidRDefault="00857D7A" w:rsidP="00857D7A">
      <w:pPr>
        <w:numPr>
          <w:ilvl w:val="0"/>
          <w:numId w:val="8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PricingManager.js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חראי על חישוב מחיר ההזמנה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:</w:t>
      </w:r>
    </w:p>
    <w:p w14:paraId="2F5FBD28" w14:textId="77777777" w:rsidR="00857D7A" w:rsidRPr="00857D7A" w:rsidRDefault="00857D7A" w:rsidP="00857D7A">
      <w:pPr>
        <w:numPr>
          <w:ilvl w:val="1"/>
          <w:numId w:val="89"/>
        </w:numPr>
        <w:bidi w:val="0"/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יר בסיס לפי סוג רכב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06E87E74" w14:textId="77777777" w:rsidR="00857D7A" w:rsidRPr="00857D7A" w:rsidRDefault="00857D7A" w:rsidP="00857D7A">
      <w:pPr>
        <w:numPr>
          <w:ilvl w:val="1"/>
          <w:numId w:val="89"/>
        </w:numPr>
        <w:bidi w:val="0"/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תוספת לפי ק"מ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(Google Maps </w:t>
      </w:r>
      <w:proofErr w:type="spellStart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DistanceMatrix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).</w:t>
      </w:r>
    </w:p>
    <w:p w14:paraId="2047D03B" w14:textId="77777777" w:rsidR="00857D7A" w:rsidRPr="00857D7A" w:rsidRDefault="00857D7A" w:rsidP="00857D7A">
      <w:pPr>
        <w:numPr>
          <w:ilvl w:val="1"/>
          <w:numId w:val="89"/>
        </w:numPr>
        <w:bidi w:val="0"/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תוספות עבודות (אם יש)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7E0C21B9" w14:textId="77777777" w:rsidR="00857D7A" w:rsidRPr="00857D7A" w:rsidRDefault="00857D7A" w:rsidP="00857D7A">
      <w:pPr>
        <w:numPr>
          <w:ilvl w:val="1"/>
          <w:numId w:val="89"/>
        </w:numPr>
        <w:bidi w:val="0"/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ישוב סה"כ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3276C28D" w14:textId="77777777" w:rsidR="00857D7A" w:rsidRPr="00857D7A" w:rsidRDefault="00857D7A" w:rsidP="00857D7A">
      <w:pPr>
        <w:numPr>
          <w:ilvl w:val="1"/>
          <w:numId w:val="89"/>
        </w:numPr>
        <w:bidi w:val="0"/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תוספת שטחים ×1.25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111256F2" w14:textId="77777777" w:rsidR="00857D7A" w:rsidRPr="00857D7A" w:rsidRDefault="00857D7A" w:rsidP="00857D7A">
      <w:pPr>
        <w:numPr>
          <w:ilvl w:val="1"/>
          <w:numId w:val="89"/>
        </w:numPr>
        <w:bidi w:val="0"/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תוספת שעות מיוחדות (ערב/לילה/</w:t>
      </w:r>
      <w:proofErr w:type="spellStart"/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סופ"ש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) ×1.25 או ×1.5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079E2C7A" w14:textId="77777777" w:rsidR="00857D7A" w:rsidRPr="00857D7A" w:rsidRDefault="00857D7A" w:rsidP="00857D7A">
      <w:pPr>
        <w:numPr>
          <w:ilvl w:val="1"/>
          <w:numId w:val="89"/>
        </w:numPr>
        <w:bidi w:val="0"/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ע"מ ×1.18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  <w:t xml:space="preserve">→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ציג את המחיר בכרטיסי החישוב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5A1CFE63" w14:textId="77777777" w:rsidR="00857D7A" w:rsidRPr="00857D7A" w:rsidRDefault="00857D7A" w:rsidP="00857D7A">
      <w:pPr>
        <w:numPr>
          <w:ilvl w:val="0"/>
          <w:numId w:val="8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VehicleManager.js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נהל מידע על הרכב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:</w:t>
      </w:r>
    </w:p>
    <w:p w14:paraId="25581367" w14:textId="77777777" w:rsidR="00857D7A" w:rsidRPr="00857D7A" w:rsidRDefault="00857D7A" w:rsidP="00857D7A">
      <w:pPr>
        <w:numPr>
          <w:ilvl w:val="1"/>
          <w:numId w:val="8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ליפה לפי מספר רישוי (ממשקי משרד התחבורה)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3EED1E6D" w14:textId="77777777" w:rsidR="00857D7A" w:rsidRPr="00857D7A" w:rsidRDefault="00857D7A" w:rsidP="00857D7A">
      <w:pPr>
        <w:numPr>
          <w:ilvl w:val="1"/>
          <w:numId w:val="8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ביעת סוג גרר מתאים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29B5046E" w14:textId="77777777" w:rsidR="00857D7A" w:rsidRPr="00857D7A" w:rsidRDefault="00857D7A" w:rsidP="00857D7A">
      <w:pPr>
        <w:numPr>
          <w:ilvl w:val="1"/>
          <w:numId w:val="8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דכון נתוני בסיס למחיר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2077B8B8" w14:textId="77777777" w:rsidR="00857D7A" w:rsidRPr="00857D7A" w:rsidRDefault="00857D7A" w:rsidP="00857D7A">
      <w:pPr>
        <w:numPr>
          <w:ilvl w:val="0"/>
          <w:numId w:val="8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AddressManager.js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חראי על שדות הכתובות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:</w:t>
      </w:r>
    </w:p>
    <w:p w14:paraId="2BF62CA2" w14:textId="77777777" w:rsidR="00857D7A" w:rsidRPr="00857D7A" w:rsidRDefault="00857D7A" w:rsidP="00857D7A">
      <w:pPr>
        <w:numPr>
          <w:ilvl w:val="1"/>
          <w:numId w:val="8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ילוב עם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Google Maps API.</w:t>
      </w:r>
    </w:p>
    <w:p w14:paraId="1E1B08C3" w14:textId="77777777" w:rsidR="00857D7A" w:rsidRPr="00857D7A" w:rsidRDefault="00857D7A" w:rsidP="00857D7A">
      <w:pPr>
        <w:numPr>
          <w:ilvl w:val="1"/>
          <w:numId w:val="8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שלמה אוטומטית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(Autocomplete).</w:t>
      </w:r>
    </w:p>
    <w:p w14:paraId="0E2BE660" w14:textId="77777777" w:rsidR="00857D7A" w:rsidRPr="00857D7A" w:rsidRDefault="00857D7A" w:rsidP="00857D7A">
      <w:pPr>
        <w:numPr>
          <w:ilvl w:val="1"/>
          <w:numId w:val="8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מוצא ויעד, שמירה במבנה אחיד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4531B9EE" w14:textId="77777777" w:rsidR="00857D7A" w:rsidRPr="00857D7A" w:rsidRDefault="00857D7A" w:rsidP="00857D7A">
      <w:pPr>
        <w:numPr>
          <w:ilvl w:val="0"/>
          <w:numId w:val="8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address-autocomplete.js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רכיב ייעודי ל־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Autocomplete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בשדות כתובת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1FB6BD20" w14:textId="77777777" w:rsidR="00857D7A" w:rsidRPr="00857D7A" w:rsidRDefault="00857D7A" w:rsidP="00857D7A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קבצי אינטגרציה</w:t>
      </w:r>
    </w:p>
    <w:p w14:paraId="40822A0D" w14:textId="77777777" w:rsidR="00857D7A" w:rsidRPr="00857D7A" w:rsidRDefault="00857D7A" w:rsidP="00857D7A">
      <w:pPr>
        <w:numPr>
          <w:ilvl w:val="0"/>
          <w:numId w:val="9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ApiManager.js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יבור חיצוני ל־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Google Calendar + Sheets.</w:t>
      </w:r>
    </w:p>
    <w:p w14:paraId="5C93FBC1" w14:textId="77777777" w:rsidR="00857D7A" w:rsidRPr="00857D7A" w:rsidRDefault="00857D7A" w:rsidP="00857D7A">
      <w:pPr>
        <w:numPr>
          <w:ilvl w:val="1"/>
          <w:numId w:val="9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ומר כל הזמנה ביומן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Google.</w:t>
      </w:r>
    </w:p>
    <w:p w14:paraId="342DFC72" w14:textId="77777777" w:rsidR="00857D7A" w:rsidRPr="00857D7A" w:rsidRDefault="00857D7A" w:rsidP="00857D7A">
      <w:pPr>
        <w:numPr>
          <w:ilvl w:val="1"/>
          <w:numId w:val="9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ומר לוג נתונים בגיליון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(Sheets).</w:t>
      </w:r>
    </w:p>
    <w:p w14:paraId="633A7961" w14:textId="77777777" w:rsidR="00857D7A" w:rsidRPr="00857D7A" w:rsidRDefault="00857D7A" w:rsidP="00857D7A">
      <w:pPr>
        <w:numPr>
          <w:ilvl w:val="0"/>
          <w:numId w:val="9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alendar-integration.js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חראי ישירות על יצירת האירוע ביומן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Google.</w:t>
      </w:r>
    </w:p>
    <w:p w14:paraId="554F6184" w14:textId="77777777" w:rsidR="00857D7A" w:rsidRPr="00857D7A" w:rsidRDefault="00857D7A" w:rsidP="00857D7A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קבצי עזר</w:t>
      </w:r>
    </w:p>
    <w:p w14:paraId="615CF8A4" w14:textId="77777777" w:rsidR="00857D7A" w:rsidRPr="00857D7A" w:rsidRDefault="00857D7A" w:rsidP="00857D7A">
      <w:pPr>
        <w:numPr>
          <w:ilvl w:val="0"/>
          <w:numId w:val="9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helpers.js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פונקציות עזר כלליות: טיפול במחרוזות, חישובים </w:t>
      </w:r>
      <w:proofErr w:type="spellStart"/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כו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’.</w:t>
      </w:r>
    </w:p>
    <w:p w14:paraId="46BB96CD" w14:textId="77777777" w:rsidR="00857D7A" w:rsidRPr="00857D7A" w:rsidRDefault="00857D7A" w:rsidP="00857D7A">
      <w:pPr>
        <w:numPr>
          <w:ilvl w:val="0"/>
          <w:numId w:val="9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validators.js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בדיקות תקינות: מייל, טלפון, חובה </w:t>
      </w:r>
      <w:proofErr w:type="spellStart"/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כו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’.</w:t>
      </w:r>
    </w:p>
    <w:p w14:paraId="25950D8B" w14:textId="77777777" w:rsidR="00857D7A" w:rsidRPr="00857D7A" w:rsidRDefault="00857D7A" w:rsidP="00857D7A">
      <w:pPr>
        <w:numPr>
          <w:ilvl w:val="0"/>
          <w:numId w:val="9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formatters.js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ונקציות להצגת נתונים בצורה קריאה (מחיר עם ₪, כתובות)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62354385" w14:textId="77777777" w:rsidR="00857D7A" w:rsidRPr="00857D7A" w:rsidRDefault="00857D7A" w:rsidP="00857D7A">
      <w:pPr>
        <w:numPr>
          <w:ilvl w:val="0"/>
          <w:numId w:val="9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lastRenderedPageBreak/>
        <w:t>constants.js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רכז את כל הקבועים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:</w:t>
      </w:r>
    </w:p>
    <w:p w14:paraId="306C1DBC" w14:textId="77777777" w:rsidR="00857D7A" w:rsidRPr="00857D7A" w:rsidRDefault="00857D7A" w:rsidP="00857D7A">
      <w:pPr>
        <w:numPr>
          <w:ilvl w:val="1"/>
          <w:numId w:val="9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ירים לק"מ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3EBD75A9" w14:textId="77777777" w:rsidR="00857D7A" w:rsidRPr="00857D7A" w:rsidRDefault="00857D7A" w:rsidP="00857D7A">
      <w:pPr>
        <w:numPr>
          <w:ilvl w:val="1"/>
          <w:numId w:val="9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חוזי תוספות (מע"מ, שטחים, שעות מיוחדות)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0557AF5D" w14:textId="77777777" w:rsidR="00857D7A" w:rsidRPr="00857D7A" w:rsidRDefault="00857D7A" w:rsidP="00857D7A">
      <w:pPr>
        <w:numPr>
          <w:ilvl w:val="1"/>
          <w:numId w:val="9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טקסטים ותצוגות קבועות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0FEF2388" w14:textId="77777777" w:rsidR="00857D7A" w:rsidRPr="00857D7A" w:rsidRDefault="00857D7A" w:rsidP="00857D7A">
      <w:pPr>
        <w:numPr>
          <w:ilvl w:val="0"/>
          <w:numId w:val="9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script.js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br/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סקריפט כללי נוסף – משמש בעיקר ב־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index/login.</w:t>
      </w:r>
    </w:p>
    <w:p w14:paraId="6432DA57" w14:textId="77777777" w:rsidR="00857D7A" w:rsidRPr="00857D7A" w:rsidRDefault="00857D7A" w:rsidP="00857D7A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70A5D5BF">
          <v:rect id="_x0000_i1040" style="width:0;height:1.5pt" o:hralign="center" o:hrstd="t" o:hr="t" fillcolor="#a0a0a0" stroked="f"/>
        </w:pict>
      </w:r>
    </w:p>
    <w:p w14:paraId="0DEF35D1" w14:textId="77777777" w:rsidR="00857D7A" w:rsidRPr="00857D7A" w:rsidRDefault="00857D7A" w:rsidP="00857D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857D7A">
        <w:rPr>
          <w:rFonts w:ascii="Segoe UI Emoji" w:eastAsia="Times New Roman" w:hAnsi="Segoe UI Emoji" w:cs="Segoe UI Emoji"/>
          <w:b/>
          <w:bCs/>
          <w:sz w:val="36"/>
          <w:szCs w:val="36"/>
          <w14:ligatures w14:val="none"/>
        </w:rPr>
        <w:t>🔄</w:t>
      </w:r>
      <w:r w:rsidRPr="00857D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 xml:space="preserve"> </w:t>
      </w:r>
      <w:r w:rsidRPr="00857D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זרימת עבודה בסיסית</w:t>
      </w:r>
    </w:p>
    <w:p w14:paraId="2CF05038" w14:textId="77777777" w:rsidR="00857D7A" w:rsidRPr="00857D7A" w:rsidRDefault="00857D7A" w:rsidP="00857D7A">
      <w:pPr>
        <w:numPr>
          <w:ilvl w:val="0"/>
          <w:numId w:val="9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המשתמש נכנס דרך </w:t>
      </w: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index.html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→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־</w:t>
      </w: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form.html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1A423E27" w14:textId="77777777" w:rsidR="00857D7A" w:rsidRPr="00857D7A" w:rsidRDefault="00857D7A" w:rsidP="00857D7A">
      <w:pPr>
        <w:numPr>
          <w:ilvl w:val="0"/>
          <w:numId w:val="9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מלא פרטי רכב תקול/תקין, אנשי קשר וכתובות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7A570E6B" w14:textId="77777777" w:rsidR="00857D7A" w:rsidRPr="00857D7A" w:rsidRDefault="00857D7A" w:rsidP="00857D7A">
      <w:pPr>
        <w:numPr>
          <w:ilvl w:val="0"/>
          <w:numId w:val="9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FormManager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וסף נתונים ומנהל את הזרימה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78D11E2C" w14:textId="77777777" w:rsidR="00857D7A" w:rsidRPr="00857D7A" w:rsidRDefault="00857D7A" w:rsidP="00857D7A">
      <w:pPr>
        <w:numPr>
          <w:ilvl w:val="0"/>
          <w:numId w:val="9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AddressManager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בר ל־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Google Maps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מחשב מרחקים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097F6F34" w14:textId="77777777" w:rsidR="00857D7A" w:rsidRPr="00857D7A" w:rsidRDefault="00857D7A" w:rsidP="00857D7A">
      <w:pPr>
        <w:numPr>
          <w:ilvl w:val="0"/>
          <w:numId w:val="9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PricingManager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שב מחיר בזמן אמת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78D9E30C" w14:textId="77777777" w:rsidR="00857D7A" w:rsidRPr="00857D7A" w:rsidRDefault="00857D7A" w:rsidP="00857D7A">
      <w:pPr>
        <w:numPr>
          <w:ilvl w:val="0"/>
          <w:numId w:val="9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VehicleManager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ביא מידע על הרכב ומוודא סוג גרר מתאים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59E8364C" w14:textId="77777777" w:rsidR="00857D7A" w:rsidRPr="00857D7A" w:rsidRDefault="00857D7A" w:rsidP="00857D7A">
      <w:pPr>
        <w:numPr>
          <w:ilvl w:val="0"/>
          <w:numId w:val="9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בסיום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, </w:t>
      </w:r>
      <w:proofErr w:type="spellStart"/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ApiManager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+ </w:t>
      </w:r>
      <w:r w:rsidRPr="00857D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alendar-integration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ולחים את הנתונים ל־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Google Calendar + Sheets.</w:t>
      </w:r>
    </w:p>
    <w:p w14:paraId="3C77F407" w14:textId="77777777" w:rsidR="00857D7A" w:rsidRPr="00857D7A" w:rsidRDefault="00857D7A" w:rsidP="00857D7A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2505F4AD">
          <v:rect id="_x0000_i1041" style="width:0;height:1.5pt" o:hralign="center" o:hrstd="t" o:hr="t" fillcolor="#a0a0a0" stroked="f"/>
        </w:pict>
      </w:r>
    </w:p>
    <w:p w14:paraId="60D97207" w14:textId="77777777" w:rsidR="00857D7A" w:rsidRPr="00857D7A" w:rsidRDefault="00857D7A" w:rsidP="00857D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857D7A">
        <w:rPr>
          <w:rFonts w:ascii="Segoe UI Symbol" w:eastAsia="Times New Roman" w:hAnsi="Segoe UI Symbol" w:cs="Segoe UI Symbol"/>
          <w:b/>
          <w:bCs/>
          <w:sz w:val="36"/>
          <w:szCs w:val="36"/>
          <w14:ligatures w14:val="none"/>
        </w:rPr>
        <w:t>🛠</w:t>
      </w:r>
      <w:r w:rsidRPr="00857D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 xml:space="preserve"> </w:t>
      </w:r>
      <w:r w:rsidRPr="00857D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פיצ’רים חשובים</w:t>
      </w:r>
    </w:p>
    <w:p w14:paraId="10F86D4F" w14:textId="77777777" w:rsidR="00857D7A" w:rsidRPr="00857D7A" w:rsidRDefault="00857D7A" w:rsidP="00857D7A">
      <w:pPr>
        <w:numPr>
          <w:ilvl w:val="0"/>
          <w:numId w:val="9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Segoe UI Emoji" w:eastAsia="Times New Roman" w:hAnsi="Segoe UI Emoji" w:cs="Segoe UI Emoji"/>
          <w:sz w:val="24"/>
          <w:szCs w:val="24"/>
          <w14:ligatures w14:val="none"/>
        </w:rPr>
        <w:t>✅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ישוב מחיר אוטומטי לפי כללי החברה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25861F5B" w14:textId="77777777" w:rsidR="00857D7A" w:rsidRPr="00857D7A" w:rsidRDefault="00857D7A" w:rsidP="00857D7A">
      <w:pPr>
        <w:numPr>
          <w:ilvl w:val="0"/>
          <w:numId w:val="9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Segoe UI Emoji" w:eastAsia="Times New Roman" w:hAnsi="Segoe UI Emoji" w:cs="Segoe UI Emoji"/>
          <w:sz w:val="24"/>
          <w:szCs w:val="24"/>
          <w14:ligatures w14:val="none"/>
        </w:rPr>
        <w:t>✅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תמיכה בגרירה עם רכב תקול / תקין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256DAD9E" w14:textId="77777777" w:rsidR="00857D7A" w:rsidRPr="00857D7A" w:rsidRDefault="00857D7A" w:rsidP="00857D7A">
      <w:pPr>
        <w:numPr>
          <w:ilvl w:val="0"/>
          <w:numId w:val="9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Segoe UI Emoji" w:eastAsia="Times New Roman" w:hAnsi="Segoe UI Emoji" w:cs="Segoe UI Emoji"/>
          <w:sz w:val="24"/>
          <w:szCs w:val="24"/>
          <w14:ligatures w14:val="none"/>
        </w:rPr>
        <w:t>✅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בחירת תוספות (שטחים, שעות מיוחדות)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7BAA4BC7" w14:textId="77777777" w:rsidR="00857D7A" w:rsidRPr="00857D7A" w:rsidRDefault="00857D7A" w:rsidP="00857D7A">
      <w:pPr>
        <w:numPr>
          <w:ilvl w:val="0"/>
          <w:numId w:val="9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Segoe UI Emoji" w:eastAsia="Times New Roman" w:hAnsi="Segoe UI Emoji" w:cs="Segoe UI Emoji"/>
          <w:sz w:val="24"/>
          <w:szCs w:val="24"/>
          <w14:ligatures w14:val="none"/>
        </w:rPr>
        <w:t>✅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יבור ל־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Google Maps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כתובות ומרחקים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4F2A1923" w14:textId="77777777" w:rsidR="00857D7A" w:rsidRPr="00857D7A" w:rsidRDefault="00857D7A" w:rsidP="00857D7A">
      <w:pPr>
        <w:numPr>
          <w:ilvl w:val="0"/>
          <w:numId w:val="9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Segoe UI Emoji" w:eastAsia="Times New Roman" w:hAnsi="Segoe UI Emoji" w:cs="Segoe UI Emoji"/>
          <w:sz w:val="24"/>
          <w:szCs w:val="24"/>
          <w14:ligatures w14:val="none"/>
        </w:rPr>
        <w:t>✅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מירת כל ההזמנות ב־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Google Calendar + Google Sheets.</w:t>
      </w:r>
    </w:p>
    <w:p w14:paraId="1D1339B2" w14:textId="77777777" w:rsidR="00857D7A" w:rsidRPr="00857D7A" w:rsidRDefault="00857D7A" w:rsidP="00857D7A">
      <w:pPr>
        <w:numPr>
          <w:ilvl w:val="0"/>
          <w:numId w:val="9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Segoe UI Emoji" w:eastAsia="Times New Roman" w:hAnsi="Segoe UI Emoji" w:cs="Segoe UI Emoji"/>
          <w:sz w:val="24"/>
          <w:szCs w:val="24"/>
          <w14:ligatures w14:val="none"/>
        </w:rPr>
        <w:t>✅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מסך התחברות נפרד </w:t>
      </w:r>
      <w:proofErr w:type="spellStart"/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אדמין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05991D50" w14:textId="77777777" w:rsidR="00857D7A" w:rsidRPr="00857D7A" w:rsidRDefault="00857D7A" w:rsidP="00857D7A">
      <w:pPr>
        <w:numPr>
          <w:ilvl w:val="0"/>
          <w:numId w:val="9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857D7A">
        <w:rPr>
          <w:rFonts w:ascii="Segoe UI Emoji" w:eastAsia="Times New Roman" w:hAnsi="Segoe UI Emoji" w:cs="Segoe UI Emoji"/>
          <w:sz w:val="24"/>
          <w:szCs w:val="24"/>
          <w14:ligatures w14:val="none"/>
        </w:rPr>
        <w:t>✅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ממשק </w:t>
      </w:r>
      <w:proofErr w:type="spellStart"/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רספונסיבי</w:t>
      </w:r>
      <w:proofErr w:type="spellEnd"/>
      <w:r w:rsidRPr="00857D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(מותאם לנייד ודסקטופ)</w:t>
      </w:r>
      <w:r w:rsidRPr="00857D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08D2A5AD" w14:textId="77777777" w:rsidR="00445F35" w:rsidRPr="00857D7A" w:rsidRDefault="00445F35" w:rsidP="00857D7A">
      <w:pPr>
        <w:rPr>
          <w:rFonts w:hint="cs"/>
        </w:rPr>
      </w:pPr>
    </w:p>
    <w:sectPr w:rsidR="00445F35" w:rsidRPr="00857D7A" w:rsidSect="00DE4A87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6187C"/>
    <w:multiLevelType w:val="multilevel"/>
    <w:tmpl w:val="E46A3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2F75C6"/>
    <w:multiLevelType w:val="multilevel"/>
    <w:tmpl w:val="0E620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72121D"/>
    <w:multiLevelType w:val="multilevel"/>
    <w:tmpl w:val="22243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E7378F"/>
    <w:multiLevelType w:val="multilevel"/>
    <w:tmpl w:val="4066E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E06B5C"/>
    <w:multiLevelType w:val="multilevel"/>
    <w:tmpl w:val="06EAB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F456E3"/>
    <w:multiLevelType w:val="multilevel"/>
    <w:tmpl w:val="2FF09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085A10"/>
    <w:multiLevelType w:val="multilevel"/>
    <w:tmpl w:val="CA1AF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9852CA"/>
    <w:multiLevelType w:val="multilevel"/>
    <w:tmpl w:val="8F264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9D1C93"/>
    <w:multiLevelType w:val="multilevel"/>
    <w:tmpl w:val="E112F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17C74F2"/>
    <w:multiLevelType w:val="multilevel"/>
    <w:tmpl w:val="60D2B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3153A8F"/>
    <w:multiLevelType w:val="multilevel"/>
    <w:tmpl w:val="95264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35434D6"/>
    <w:multiLevelType w:val="multilevel"/>
    <w:tmpl w:val="887A2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3670535"/>
    <w:multiLevelType w:val="multilevel"/>
    <w:tmpl w:val="FFA86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4BC1618"/>
    <w:multiLevelType w:val="multilevel"/>
    <w:tmpl w:val="873EC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77770B3"/>
    <w:multiLevelType w:val="multilevel"/>
    <w:tmpl w:val="86306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82D3D0C"/>
    <w:multiLevelType w:val="multilevel"/>
    <w:tmpl w:val="66C06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A433451"/>
    <w:multiLevelType w:val="multilevel"/>
    <w:tmpl w:val="A46AE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E98716B"/>
    <w:multiLevelType w:val="multilevel"/>
    <w:tmpl w:val="ED822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0BB5930"/>
    <w:multiLevelType w:val="multilevel"/>
    <w:tmpl w:val="981A9A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0DE2F7F"/>
    <w:multiLevelType w:val="multilevel"/>
    <w:tmpl w:val="9CFCD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3DA157A"/>
    <w:multiLevelType w:val="multilevel"/>
    <w:tmpl w:val="1DA469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46B4AFB"/>
    <w:multiLevelType w:val="multilevel"/>
    <w:tmpl w:val="761EC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4AA4BFA"/>
    <w:multiLevelType w:val="multilevel"/>
    <w:tmpl w:val="EFB22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92C426F"/>
    <w:multiLevelType w:val="multilevel"/>
    <w:tmpl w:val="D31C8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BB86FB1"/>
    <w:multiLevelType w:val="multilevel"/>
    <w:tmpl w:val="54DE3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C6308A4"/>
    <w:multiLevelType w:val="multilevel"/>
    <w:tmpl w:val="71589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DC64331"/>
    <w:multiLevelType w:val="multilevel"/>
    <w:tmpl w:val="C6F2B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E91260B"/>
    <w:multiLevelType w:val="multilevel"/>
    <w:tmpl w:val="3B44EC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13B58CF"/>
    <w:multiLevelType w:val="multilevel"/>
    <w:tmpl w:val="777EA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13E4591"/>
    <w:multiLevelType w:val="multilevel"/>
    <w:tmpl w:val="0FF6B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3377EF0"/>
    <w:multiLevelType w:val="multilevel"/>
    <w:tmpl w:val="1472A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3853F93"/>
    <w:multiLevelType w:val="multilevel"/>
    <w:tmpl w:val="464AE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3DE7E3C"/>
    <w:multiLevelType w:val="multilevel"/>
    <w:tmpl w:val="231EAC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4BD6F44"/>
    <w:multiLevelType w:val="multilevel"/>
    <w:tmpl w:val="B7CA3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5390D56"/>
    <w:multiLevelType w:val="multilevel"/>
    <w:tmpl w:val="B3507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6A22C7C"/>
    <w:multiLevelType w:val="multilevel"/>
    <w:tmpl w:val="85C8E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7557E3E"/>
    <w:multiLevelType w:val="multilevel"/>
    <w:tmpl w:val="EDEAC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A4A7B0B"/>
    <w:multiLevelType w:val="multilevel"/>
    <w:tmpl w:val="6AF6D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B9761CA"/>
    <w:multiLevelType w:val="multilevel"/>
    <w:tmpl w:val="8D6E2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CD20FF2"/>
    <w:multiLevelType w:val="multilevel"/>
    <w:tmpl w:val="FA08A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3EB6156A"/>
    <w:multiLevelType w:val="multilevel"/>
    <w:tmpl w:val="81ECB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FAB31AC"/>
    <w:multiLevelType w:val="multilevel"/>
    <w:tmpl w:val="8D8A7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400A6FFE"/>
    <w:multiLevelType w:val="multilevel"/>
    <w:tmpl w:val="76540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3B002DF"/>
    <w:multiLevelType w:val="multilevel"/>
    <w:tmpl w:val="BA9EB4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51F7D7C"/>
    <w:multiLevelType w:val="multilevel"/>
    <w:tmpl w:val="8FAC5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8B34F16"/>
    <w:multiLevelType w:val="multilevel"/>
    <w:tmpl w:val="6B0E9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A28341D"/>
    <w:multiLevelType w:val="multilevel"/>
    <w:tmpl w:val="02501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4A9A2C42"/>
    <w:multiLevelType w:val="multilevel"/>
    <w:tmpl w:val="418CF9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4B2F1BAE"/>
    <w:multiLevelType w:val="multilevel"/>
    <w:tmpl w:val="194A9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BF664E4"/>
    <w:multiLevelType w:val="multilevel"/>
    <w:tmpl w:val="8FD8E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D3654A4"/>
    <w:multiLevelType w:val="multilevel"/>
    <w:tmpl w:val="A8D0C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0E52662"/>
    <w:multiLevelType w:val="multilevel"/>
    <w:tmpl w:val="63341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18D4530"/>
    <w:multiLevelType w:val="multilevel"/>
    <w:tmpl w:val="11787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52E84417"/>
    <w:multiLevelType w:val="multilevel"/>
    <w:tmpl w:val="D15898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5BFF11F0"/>
    <w:multiLevelType w:val="multilevel"/>
    <w:tmpl w:val="C652B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5D415383"/>
    <w:multiLevelType w:val="multilevel"/>
    <w:tmpl w:val="3DB4A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E6D4E6A"/>
    <w:multiLevelType w:val="multilevel"/>
    <w:tmpl w:val="F38E1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5F493F25"/>
    <w:multiLevelType w:val="multilevel"/>
    <w:tmpl w:val="6DB08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1D62496"/>
    <w:multiLevelType w:val="multilevel"/>
    <w:tmpl w:val="78A0F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2B80927"/>
    <w:multiLevelType w:val="multilevel"/>
    <w:tmpl w:val="B32E5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35B5764"/>
    <w:multiLevelType w:val="multilevel"/>
    <w:tmpl w:val="E1843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3E92473"/>
    <w:multiLevelType w:val="multilevel"/>
    <w:tmpl w:val="35BE29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644E536B"/>
    <w:multiLevelType w:val="multilevel"/>
    <w:tmpl w:val="01BA8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5AC3A43"/>
    <w:multiLevelType w:val="multilevel"/>
    <w:tmpl w:val="C63EE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7090D34"/>
    <w:multiLevelType w:val="multilevel"/>
    <w:tmpl w:val="6B20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81A7604"/>
    <w:multiLevelType w:val="multilevel"/>
    <w:tmpl w:val="95A43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83B7473"/>
    <w:multiLevelType w:val="multilevel"/>
    <w:tmpl w:val="7324A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9541588"/>
    <w:multiLevelType w:val="multilevel"/>
    <w:tmpl w:val="5CB88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AF620D0"/>
    <w:multiLevelType w:val="multilevel"/>
    <w:tmpl w:val="EBC6C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B322374"/>
    <w:multiLevelType w:val="multilevel"/>
    <w:tmpl w:val="7FB24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6C3F0114"/>
    <w:multiLevelType w:val="multilevel"/>
    <w:tmpl w:val="29701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6C5370BF"/>
    <w:multiLevelType w:val="multilevel"/>
    <w:tmpl w:val="5644E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CF41D01"/>
    <w:multiLevelType w:val="multilevel"/>
    <w:tmpl w:val="B4F0D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D342CA3"/>
    <w:multiLevelType w:val="multilevel"/>
    <w:tmpl w:val="58C86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D7737EF"/>
    <w:multiLevelType w:val="multilevel"/>
    <w:tmpl w:val="34C6E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DBB630A"/>
    <w:multiLevelType w:val="multilevel"/>
    <w:tmpl w:val="A6546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E9230B2"/>
    <w:multiLevelType w:val="multilevel"/>
    <w:tmpl w:val="954E52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72765820"/>
    <w:multiLevelType w:val="multilevel"/>
    <w:tmpl w:val="F83E2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3F714CE"/>
    <w:multiLevelType w:val="multilevel"/>
    <w:tmpl w:val="A8900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42910F1"/>
    <w:multiLevelType w:val="multilevel"/>
    <w:tmpl w:val="1DD4948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744F3EED"/>
    <w:multiLevelType w:val="multilevel"/>
    <w:tmpl w:val="95D8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4AC3889"/>
    <w:multiLevelType w:val="multilevel"/>
    <w:tmpl w:val="43488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75674490"/>
    <w:multiLevelType w:val="multilevel"/>
    <w:tmpl w:val="FA4CE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5D53776"/>
    <w:multiLevelType w:val="multilevel"/>
    <w:tmpl w:val="C082A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77430DC3"/>
    <w:multiLevelType w:val="multilevel"/>
    <w:tmpl w:val="6BA40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78576D4"/>
    <w:multiLevelType w:val="multilevel"/>
    <w:tmpl w:val="F5380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79987FDE"/>
    <w:multiLevelType w:val="multilevel"/>
    <w:tmpl w:val="93861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9E526E8"/>
    <w:multiLevelType w:val="multilevel"/>
    <w:tmpl w:val="A1D87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BBC2D4B"/>
    <w:multiLevelType w:val="multilevel"/>
    <w:tmpl w:val="98904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7C5C1A39"/>
    <w:multiLevelType w:val="multilevel"/>
    <w:tmpl w:val="8278A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7EFF5B79"/>
    <w:multiLevelType w:val="multilevel"/>
    <w:tmpl w:val="137A9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7F41452D"/>
    <w:multiLevelType w:val="multilevel"/>
    <w:tmpl w:val="168A1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61334605">
    <w:abstractNumId w:val="37"/>
  </w:num>
  <w:num w:numId="2" w16cid:durableId="1494757873">
    <w:abstractNumId w:val="11"/>
  </w:num>
  <w:num w:numId="3" w16cid:durableId="2118212560">
    <w:abstractNumId w:val="24"/>
  </w:num>
  <w:num w:numId="4" w16cid:durableId="1618221330">
    <w:abstractNumId w:val="5"/>
  </w:num>
  <w:num w:numId="5" w16cid:durableId="1002927794">
    <w:abstractNumId w:val="74"/>
  </w:num>
  <w:num w:numId="6" w16cid:durableId="1894005859">
    <w:abstractNumId w:val="55"/>
  </w:num>
  <w:num w:numId="7" w16cid:durableId="741222610">
    <w:abstractNumId w:val="59"/>
  </w:num>
  <w:num w:numId="8" w16cid:durableId="277614620">
    <w:abstractNumId w:val="38"/>
  </w:num>
  <w:num w:numId="9" w16cid:durableId="1208031153">
    <w:abstractNumId w:val="28"/>
  </w:num>
  <w:num w:numId="10" w16cid:durableId="798767586">
    <w:abstractNumId w:val="2"/>
  </w:num>
  <w:num w:numId="11" w16cid:durableId="873076457">
    <w:abstractNumId w:val="50"/>
  </w:num>
  <w:num w:numId="12" w16cid:durableId="1997494096">
    <w:abstractNumId w:val="27"/>
  </w:num>
  <w:num w:numId="13" w16cid:durableId="2035303722">
    <w:abstractNumId w:val="77"/>
  </w:num>
  <w:num w:numId="14" w16cid:durableId="1399791778">
    <w:abstractNumId w:val="66"/>
  </w:num>
  <w:num w:numId="15" w16cid:durableId="1730374752">
    <w:abstractNumId w:val="20"/>
  </w:num>
  <w:num w:numId="16" w16cid:durableId="1129709796">
    <w:abstractNumId w:val="6"/>
  </w:num>
  <w:num w:numId="17" w16cid:durableId="2074884471">
    <w:abstractNumId w:val="54"/>
  </w:num>
  <w:num w:numId="18" w16cid:durableId="114951621">
    <w:abstractNumId w:val="42"/>
  </w:num>
  <w:num w:numId="19" w16cid:durableId="455441924">
    <w:abstractNumId w:val="88"/>
  </w:num>
  <w:num w:numId="20" w16cid:durableId="337738615">
    <w:abstractNumId w:val="36"/>
  </w:num>
  <w:num w:numId="21" w16cid:durableId="991562944">
    <w:abstractNumId w:val="63"/>
  </w:num>
  <w:num w:numId="22" w16cid:durableId="1012220802">
    <w:abstractNumId w:val="62"/>
  </w:num>
  <w:num w:numId="23" w16cid:durableId="839663483">
    <w:abstractNumId w:val="17"/>
  </w:num>
  <w:num w:numId="24" w16cid:durableId="684208141">
    <w:abstractNumId w:val="3"/>
  </w:num>
  <w:num w:numId="25" w16cid:durableId="1681392462">
    <w:abstractNumId w:val="4"/>
  </w:num>
  <w:num w:numId="26" w16cid:durableId="1856653182">
    <w:abstractNumId w:val="71"/>
  </w:num>
  <w:num w:numId="27" w16cid:durableId="1509830963">
    <w:abstractNumId w:val="75"/>
  </w:num>
  <w:num w:numId="28" w16cid:durableId="1007051436">
    <w:abstractNumId w:val="34"/>
  </w:num>
  <w:num w:numId="29" w16cid:durableId="170611656">
    <w:abstractNumId w:val="31"/>
  </w:num>
  <w:num w:numId="30" w16cid:durableId="1079016843">
    <w:abstractNumId w:val="84"/>
  </w:num>
  <w:num w:numId="31" w16cid:durableId="487745828">
    <w:abstractNumId w:val="15"/>
  </w:num>
  <w:num w:numId="32" w16cid:durableId="1706254996">
    <w:abstractNumId w:val="61"/>
  </w:num>
  <w:num w:numId="33" w16cid:durableId="490946862">
    <w:abstractNumId w:val="10"/>
  </w:num>
  <w:num w:numId="34" w16cid:durableId="1536851588">
    <w:abstractNumId w:val="70"/>
  </w:num>
  <w:num w:numId="35" w16cid:durableId="486167497">
    <w:abstractNumId w:val="67"/>
  </w:num>
  <w:num w:numId="36" w16cid:durableId="341787563">
    <w:abstractNumId w:val="12"/>
  </w:num>
  <w:num w:numId="37" w16cid:durableId="1831022864">
    <w:abstractNumId w:val="44"/>
  </w:num>
  <w:num w:numId="38" w16cid:durableId="1725988074">
    <w:abstractNumId w:val="85"/>
  </w:num>
  <w:num w:numId="39" w16cid:durableId="337267485">
    <w:abstractNumId w:val="89"/>
  </w:num>
  <w:num w:numId="40" w16cid:durableId="1494906644">
    <w:abstractNumId w:val="53"/>
  </w:num>
  <w:num w:numId="41" w16cid:durableId="939139750">
    <w:abstractNumId w:val="16"/>
  </w:num>
  <w:num w:numId="42" w16cid:durableId="2025012639">
    <w:abstractNumId w:val="86"/>
  </w:num>
  <w:num w:numId="43" w16cid:durableId="1337271092">
    <w:abstractNumId w:val="45"/>
  </w:num>
  <w:num w:numId="44" w16cid:durableId="272565874">
    <w:abstractNumId w:val="58"/>
  </w:num>
  <w:num w:numId="45" w16cid:durableId="1812865292">
    <w:abstractNumId w:val="64"/>
  </w:num>
  <w:num w:numId="46" w16cid:durableId="961688915">
    <w:abstractNumId w:val="78"/>
  </w:num>
  <w:num w:numId="47" w16cid:durableId="1399209720">
    <w:abstractNumId w:val="68"/>
  </w:num>
  <w:num w:numId="48" w16cid:durableId="650719059">
    <w:abstractNumId w:val="81"/>
  </w:num>
  <w:num w:numId="49" w16cid:durableId="911307498">
    <w:abstractNumId w:val="43"/>
  </w:num>
  <w:num w:numId="50" w16cid:durableId="2118989337">
    <w:abstractNumId w:val="51"/>
  </w:num>
  <w:num w:numId="51" w16cid:durableId="69893188">
    <w:abstractNumId w:val="8"/>
  </w:num>
  <w:num w:numId="52" w16cid:durableId="2013214947">
    <w:abstractNumId w:val="19"/>
  </w:num>
  <w:num w:numId="53" w16cid:durableId="429853739">
    <w:abstractNumId w:val="7"/>
  </w:num>
  <w:num w:numId="54" w16cid:durableId="861748511">
    <w:abstractNumId w:val="0"/>
  </w:num>
  <w:num w:numId="55" w16cid:durableId="853609481">
    <w:abstractNumId w:val="13"/>
  </w:num>
  <w:num w:numId="56" w16cid:durableId="469714232">
    <w:abstractNumId w:val="72"/>
  </w:num>
  <w:num w:numId="57" w16cid:durableId="475993987">
    <w:abstractNumId w:val="25"/>
  </w:num>
  <w:num w:numId="58" w16cid:durableId="10448731">
    <w:abstractNumId w:val="33"/>
  </w:num>
  <w:num w:numId="59" w16cid:durableId="284778815">
    <w:abstractNumId w:val="80"/>
  </w:num>
  <w:num w:numId="60" w16cid:durableId="544832169">
    <w:abstractNumId w:val="83"/>
  </w:num>
  <w:num w:numId="61" w16cid:durableId="273903581">
    <w:abstractNumId w:val="76"/>
  </w:num>
  <w:num w:numId="62" w16cid:durableId="1882790322">
    <w:abstractNumId w:val="39"/>
  </w:num>
  <w:num w:numId="63" w16cid:durableId="1538547876">
    <w:abstractNumId w:val="79"/>
  </w:num>
  <w:num w:numId="64" w16cid:durableId="1819761721">
    <w:abstractNumId w:val="26"/>
  </w:num>
  <w:num w:numId="65" w16cid:durableId="634600179">
    <w:abstractNumId w:val="52"/>
  </w:num>
  <w:num w:numId="66" w16cid:durableId="1076513299">
    <w:abstractNumId w:val="41"/>
  </w:num>
  <w:num w:numId="67" w16cid:durableId="1072969368">
    <w:abstractNumId w:val="91"/>
  </w:num>
  <w:num w:numId="68" w16cid:durableId="808402336">
    <w:abstractNumId w:val="23"/>
  </w:num>
  <w:num w:numId="69" w16cid:durableId="641692706">
    <w:abstractNumId w:val="82"/>
  </w:num>
  <w:num w:numId="70" w16cid:durableId="1301612172">
    <w:abstractNumId w:val="1"/>
  </w:num>
  <w:num w:numId="71" w16cid:durableId="1013991770">
    <w:abstractNumId w:val="65"/>
  </w:num>
  <w:num w:numId="72" w16cid:durableId="1415323131">
    <w:abstractNumId w:val="48"/>
  </w:num>
  <w:num w:numId="73" w16cid:durableId="1338000020">
    <w:abstractNumId w:val="60"/>
  </w:num>
  <w:num w:numId="74" w16cid:durableId="1718629670">
    <w:abstractNumId w:val="69"/>
  </w:num>
  <w:num w:numId="75" w16cid:durableId="1436362401">
    <w:abstractNumId w:val="30"/>
  </w:num>
  <w:num w:numId="76" w16cid:durableId="1234511694">
    <w:abstractNumId w:val="29"/>
  </w:num>
  <w:num w:numId="77" w16cid:durableId="487593852">
    <w:abstractNumId w:val="18"/>
  </w:num>
  <w:num w:numId="78" w16cid:durableId="1558517272">
    <w:abstractNumId w:val="22"/>
  </w:num>
  <w:num w:numId="79" w16cid:durableId="428543378">
    <w:abstractNumId w:val="47"/>
  </w:num>
  <w:num w:numId="80" w16cid:durableId="1618297655">
    <w:abstractNumId w:val="56"/>
  </w:num>
  <w:num w:numId="81" w16cid:durableId="1250239426">
    <w:abstractNumId w:val="49"/>
  </w:num>
  <w:num w:numId="82" w16cid:durableId="436950660">
    <w:abstractNumId w:val="9"/>
  </w:num>
  <w:num w:numId="83" w16cid:durableId="822283512">
    <w:abstractNumId w:val="46"/>
  </w:num>
  <w:num w:numId="84" w16cid:durableId="232854322">
    <w:abstractNumId w:val="35"/>
  </w:num>
  <w:num w:numId="85" w16cid:durableId="925577271">
    <w:abstractNumId w:val="21"/>
  </w:num>
  <w:num w:numId="86" w16cid:durableId="262153048">
    <w:abstractNumId w:val="87"/>
  </w:num>
  <w:num w:numId="87" w16cid:durableId="1966426034">
    <w:abstractNumId w:val="14"/>
  </w:num>
  <w:num w:numId="88" w16cid:durableId="773550968">
    <w:abstractNumId w:val="40"/>
  </w:num>
  <w:num w:numId="89" w16cid:durableId="625160836">
    <w:abstractNumId w:val="40"/>
    <w:lvlOverride w:ilvl="1">
      <w:lvl w:ilvl="1">
        <w:numFmt w:val="decimal"/>
        <w:lvlText w:val="%2."/>
        <w:lvlJc w:val="left"/>
      </w:lvl>
    </w:lvlOverride>
  </w:num>
  <w:num w:numId="90" w16cid:durableId="1972175284">
    <w:abstractNumId w:val="57"/>
  </w:num>
  <w:num w:numId="91" w16cid:durableId="1579947353">
    <w:abstractNumId w:val="90"/>
  </w:num>
  <w:num w:numId="92" w16cid:durableId="1310672372">
    <w:abstractNumId w:val="32"/>
  </w:num>
  <w:num w:numId="93" w16cid:durableId="2010980502">
    <w:abstractNumId w:val="7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0MDYzMDM1szQzNTdQ0lEKTi0uzszPAykwrQUAfzTA9SwAAAA="/>
  </w:docVars>
  <w:rsids>
    <w:rsidRoot w:val="002C5448"/>
    <w:rsid w:val="00013976"/>
    <w:rsid w:val="00083A15"/>
    <w:rsid w:val="00125489"/>
    <w:rsid w:val="00193E71"/>
    <w:rsid w:val="001B4C1F"/>
    <w:rsid w:val="002C5448"/>
    <w:rsid w:val="00386DF1"/>
    <w:rsid w:val="00445F35"/>
    <w:rsid w:val="00492E70"/>
    <w:rsid w:val="00624193"/>
    <w:rsid w:val="00703EAE"/>
    <w:rsid w:val="00745109"/>
    <w:rsid w:val="00773E66"/>
    <w:rsid w:val="007960C8"/>
    <w:rsid w:val="008103B2"/>
    <w:rsid w:val="00857D7A"/>
    <w:rsid w:val="00AF67DE"/>
    <w:rsid w:val="00B57E3B"/>
    <w:rsid w:val="00C94D35"/>
    <w:rsid w:val="00DA2A7A"/>
    <w:rsid w:val="00DE4A87"/>
    <w:rsid w:val="00F30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A3CE9"/>
  <w15:chartTrackingRefBased/>
  <w15:docId w15:val="{E22B1212-0DF0-46F8-A0C1-C5A756E6C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  <w14:ligatures w14:val="standardContextua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C544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2C544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C544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2C544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C544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C544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C544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C544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C544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2C544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0">
    <w:name w:val="כותרת 2 תו"/>
    <w:basedOn w:val="a0"/>
    <w:link w:val="2"/>
    <w:uiPriority w:val="9"/>
    <w:rsid w:val="002C54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0">
    <w:name w:val="כותרת 3 תו"/>
    <w:basedOn w:val="a0"/>
    <w:link w:val="3"/>
    <w:uiPriority w:val="9"/>
    <w:rsid w:val="002C544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40">
    <w:name w:val="כותרת 4 תו"/>
    <w:basedOn w:val="a0"/>
    <w:link w:val="4"/>
    <w:uiPriority w:val="9"/>
    <w:rsid w:val="002C5448"/>
    <w:rPr>
      <w:rFonts w:eastAsiaTheme="majorEastAsia" w:cstheme="majorBidi"/>
      <w:i/>
      <w:iCs/>
      <w:color w:val="2F5496" w:themeColor="accent1" w:themeShade="BF"/>
    </w:rPr>
  </w:style>
  <w:style w:type="character" w:customStyle="1" w:styleId="50">
    <w:name w:val="כותרת 5 תו"/>
    <w:basedOn w:val="a0"/>
    <w:link w:val="5"/>
    <w:uiPriority w:val="9"/>
    <w:semiHidden/>
    <w:rsid w:val="002C5448"/>
    <w:rPr>
      <w:rFonts w:eastAsiaTheme="majorEastAsia" w:cstheme="majorBidi"/>
      <w:color w:val="2F5496" w:themeColor="accent1" w:themeShade="BF"/>
    </w:rPr>
  </w:style>
  <w:style w:type="character" w:customStyle="1" w:styleId="60">
    <w:name w:val="כותרת 6 תו"/>
    <w:basedOn w:val="a0"/>
    <w:link w:val="6"/>
    <w:uiPriority w:val="9"/>
    <w:semiHidden/>
    <w:rsid w:val="002C5448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כותרת 7 תו"/>
    <w:basedOn w:val="a0"/>
    <w:link w:val="7"/>
    <w:uiPriority w:val="9"/>
    <w:semiHidden/>
    <w:rsid w:val="002C5448"/>
    <w:rPr>
      <w:rFonts w:eastAsiaTheme="majorEastAsia" w:cstheme="majorBidi"/>
      <w:color w:val="595959" w:themeColor="text1" w:themeTint="A6"/>
    </w:rPr>
  </w:style>
  <w:style w:type="character" w:customStyle="1" w:styleId="80">
    <w:name w:val="כותרת 8 תו"/>
    <w:basedOn w:val="a0"/>
    <w:link w:val="8"/>
    <w:uiPriority w:val="9"/>
    <w:semiHidden/>
    <w:rsid w:val="002C5448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כותרת 9 תו"/>
    <w:basedOn w:val="a0"/>
    <w:link w:val="9"/>
    <w:uiPriority w:val="9"/>
    <w:semiHidden/>
    <w:rsid w:val="002C5448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2C544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כותרת טקסט תו"/>
    <w:basedOn w:val="a0"/>
    <w:link w:val="a3"/>
    <w:uiPriority w:val="10"/>
    <w:rsid w:val="002C54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2C544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כותרת משנה תו"/>
    <w:basedOn w:val="a0"/>
    <w:link w:val="a5"/>
    <w:uiPriority w:val="11"/>
    <w:rsid w:val="002C544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2C544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ציטוט תו"/>
    <w:basedOn w:val="a0"/>
    <w:link w:val="a7"/>
    <w:uiPriority w:val="29"/>
    <w:rsid w:val="002C5448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2C5448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2C5448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2C54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ציטוט חזק תו"/>
    <w:basedOn w:val="a0"/>
    <w:link w:val="ab"/>
    <w:uiPriority w:val="30"/>
    <w:rsid w:val="002C5448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2C5448"/>
    <w:rPr>
      <w:b/>
      <w:bCs/>
      <w:smallCaps/>
      <w:color w:val="2F5496" w:themeColor="accent1" w:themeShade="BF"/>
      <w:spacing w:val="5"/>
    </w:rPr>
  </w:style>
  <w:style w:type="character" w:styleId="HTMLCode">
    <w:name w:val="HTML Code"/>
    <w:basedOn w:val="a0"/>
    <w:uiPriority w:val="99"/>
    <w:semiHidden/>
    <w:unhideWhenUsed/>
    <w:rsid w:val="002C5448"/>
    <w:rPr>
      <w:rFonts w:ascii="Courier New" w:eastAsia="Times New Roman" w:hAnsi="Courier New" w:cs="Courier New"/>
      <w:sz w:val="20"/>
      <w:szCs w:val="20"/>
    </w:rPr>
  </w:style>
  <w:style w:type="paragraph" w:customStyle="1" w:styleId="whitespace-normal">
    <w:name w:val="whitespace-normal"/>
    <w:basedOn w:val="a"/>
    <w:rsid w:val="002C5448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14:ligatures w14:val="none"/>
    </w:rPr>
  </w:style>
  <w:style w:type="character" w:styleId="ae">
    <w:name w:val="Strong"/>
    <w:basedOn w:val="a0"/>
    <w:uiPriority w:val="22"/>
    <w:qFormat/>
    <w:rsid w:val="002C5448"/>
    <w:rPr>
      <w:b/>
      <w:bCs/>
    </w:rPr>
  </w:style>
  <w:style w:type="paragraph" w:styleId="NormalWeb">
    <w:name w:val="Normal (Web)"/>
    <w:basedOn w:val="a"/>
    <w:uiPriority w:val="99"/>
    <w:semiHidden/>
    <w:unhideWhenUsed/>
    <w:rsid w:val="00193E71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14:ligatures w14:val="none"/>
    </w:rPr>
  </w:style>
  <w:style w:type="paragraph" w:styleId="HTML">
    <w:name w:val="HTML Preformatted"/>
    <w:basedOn w:val="a"/>
    <w:link w:val="HTML0"/>
    <w:uiPriority w:val="99"/>
    <w:semiHidden/>
    <w:unhideWhenUsed/>
    <w:rsid w:val="000139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  <w14:ligatures w14:val="none"/>
    </w:rPr>
  </w:style>
  <w:style w:type="character" w:customStyle="1" w:styleId="HTML0">
    <w:name w:val="HTML מעוצב מראש תו"/>
    <w:basedOn w:val="a0"/>
    <w:link w:val="HTML"/>
    <w:uiPriority w:val="99"/>
    <w:semiHidden/>
    <w:rsid w:val="00013976"/>
    <w:rPr>
      <w:rFonts w:ascii="Courier New" w:eastAsia="Times New Roman" w:hAnsi="Courier New" w:cs="Courier New"/>
      <w:sz w:val="20"/>
      <w:szCs w:val="20"/>
      <w14:ligatures w14:val="none"/>
    </w:rPr>
  </w:style>
  <w:style w:type="character" w:customStyle="1" w:styleId="token">
    <w:name w:val="token"/>
    <w:basedOn w:val="a0"/>
    <w:rsid w:val="00624193"/>
  </w:style>
  <w:style w:type="character" w:styleId="af">
    <w:name w:val="Emphasis"/>
    <w:basedOn w:val="a0"/>
    <w:uiPriority w:val="20"/>
    <w:qFormat/>
    <w:rsid w:val="00492E7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9</TotalTime>
  <Pages>3</Pages>
  <Words>524</Words>
  <Characters>2624</Characters>
  <Application>Microsoft Office Word</Application>
  <DocSecurity>0</DocSecurity>
  <Lines>21</Lines>
  <Paragraphs>6</Paragraphs>
  <ScaleCrop>false</ScaleCrop>
  <Company/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שפחת מגר</dc:creator>
  <cp:keywords/>
  <dc:description/>
  <cp:lastModifiedBy>משפחת מגר</cp:lastModifiedBy>
  <cp:revision>8</cp:revision>
  <dcterms:created xsi:type="dcterms:W3CDTF">2025-09-13T18:25:00Z</dcterms:created>
  <dcterms:modified xsi:type="dcterms:W3CDTF">2025-10-02T10:53:00Z</dcterms:modified>
</cp:coreProperties>
</file>